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usteja Stanisla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ustej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nisla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69 Linden Tree Lan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usteja10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9482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